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2DC201D5" w:rsidR="00B73D57" w:rsidRPr="00515B38" w:rsidRDefault="00215D00" w:rsidP="00B2540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POREZNI POSTUPAK</w:t>
            </w:r>
            <w:r w:rsidR="00DB4239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 xml:space="preserve"> – SEMINARSKI RAD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67D66705" w14:textId="5B6F81DA" w:rsidR="00515B38" w:rsidRDefault="000C2F8F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VEZNI/</w:t>
            </w:r>
            <w:r w:rsidR="00303AA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 semestar</w:t>
            </w:r>
          </w:p>
          <w:p w14:paraId="790D58EF" w14:textId="1D4B7AB6" w:rsidR="00B73D57" w:rsidRPr="00515B38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3C4257E9" w:rsidR="00B73D57" w:rsidRPr="00BB2B0F" w:rsidRDefault="00FA2743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SKI RAD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3185475C" w:rsidR="00607D07" w:rsidRDefault="000F646D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  <w:r w:rsidR="00D147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  <w:p w14:paraId="4E7786EB" w14:textId="77777777" w:rsidR="00FA2743" w:rsidRPr="00FA2743" w:rsidRDefault="00FA2743" w:rsidP="00FA274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5A7FD098" w14:textId="77777777" w:rsidR="00FA2743" w:rsidRPr="00FA2743" w:rsidRDefault="00FA2743" w:rsidP="00FA274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74722E48" w:rsidR="00B73D57" w:rsidRPr="00607D07" w:rsidRDefault="00FA2743" w:rsidP="00FA274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6F0DBE8" w:rsidR="00B73D57" w:rsidRPr="00BB2B0F" w:rsidRDefault="00515B38" w:rsidP="000C2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</w:t>
            </w:r>
            <w:r w:rsid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ECIJALISTIČKI </w:t>
            </w: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IJ FISKALNI SUSTAV I FISKALNA POLITIK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313A450D" w:rsidR="00B73D57" w:rsidRPr="00CA0049" w:rsidRDefault="000F646D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15B3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2664C926" w:rsidR="00B73D57" w:rsidRPr="00EE1AFF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naći i odabrati pravne izvore, literaturu 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vijesne izvore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trebne za odabir teme i izradu koncepta rada.  </w:t>
            </w:r>
          </w:p>
        </w:tc>
      </w:tr>
      <w:tr w:rsidR="00FA2743" w:rsidRPr="00B24899" w14:paraId="658EE81D" w14:textId="77777777" w:rsidTr="00D51BA3">
        <w:trPr>
          <w:trHeight w:val="255"/>
        </w:trPr>
        <w:tc>
          <w:tcPr>
            <w:tcW w:w="2440" w:type="dxa"/>
          </w:tcPr>
          <w:p w14:paraId="427EC37C" w14:textId="77777777" w:rsidR="00FA2743" w:rsidRPr="00B1053A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42AA0DA5" w14:textId="36841F44" w:rsidR="00810A63" w:rsidRDefault="00810A6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7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Kritičk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vredn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stupan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pr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tijel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poreziv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321605CE" w14:textId="2BB87B4C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6A4AC7" w14:textId="466DC41B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6DC36AC3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141E32C8" w14:textId="7CE3BD10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16D32AEE" w14:textId="77777777" w:rsidTr="00D51BA3">
        <w:trPr>
          <w:trHeight w:val="255"/>
        </w:trPr>
        <w:tc>
          <w:tcPr>
            <w:tcW w:w="2440" w:type="dxa"/>
          </w:tcPr>
          <w:p w14:paraId="366B88FC" w14:textId="77777777" w:rsidR="00FA2743" w:rsidRPr="00B1053A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6730D54" w14:textId="6B61725F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a</w:t>
            </w:r>
            <w:proofErr w:type="spellEnd"/>
          </w:p>
        </w:tc>
      </w:tr>
      <w:tr w:rsidR="00FA2743" w:rsidRPr="00B02219" w14:paraId="5FDFB6A2" w14:textId="77777777" w:rsidTr="00D51BA3">
        <w:trPr>
          <w:trHeight w:val="255"/>
        </w:trPr>
        <w:tc>
          <w:tcPr>
            <w:tcW w:w="2440" w:type="dxa"/>
          </w:tcPr>
          <w:p w14:paraId="3E22B704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4D3E407" w14:textId="19B4DBC0" w:rsidR="00FA2743" w:rsidRPr="0034029A" w:rsidRDefault="00FA2743" w:rsidP="00FA274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eb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z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encij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ko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tere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lastit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fesional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kruž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vijes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njižnič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sur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ra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jez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re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29C52A20" w14:textId="77777777" w:rsidTr="00D51BA3">
        <w:trPr>
          <w:trHeight w:val="255"/>
        </w:trPr>
        <w:tc>
          <w:tcPr>
            <w:tcW w:w="2440" w:type="dxa"/>
          </w:tcPr>
          <w:p w14:paraId="246E59BE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4A64580" w14:textId="45EAB174" w:rsidR="00FA2743" w:rsidRPr="00B02219" w:rsidRDefault="00FA2743" w:rsidP="00FA274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6A94499C" w14:textId="77777777" w:rsidTr="00D51BA3">
        <w:trPr>
          <w:trHeight w:val="255"/>
        </w:trPr>
        <w:tc>
          <w:tcPr>
            <w:tcW w:w="2440" w:type="dxa"/>
          </w:tcPr>
          <w:p w14:paraId="0BEDD363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D33490" w14:textId="2B29B3A0" w:rsidR="00FA2743" w:rsidRPr="0034029A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vr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pis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literature.</w:t>
            </w:r>
          </w:p>
        </w:tc>
      </w:tr>
      <w:tr w:rsidR="00FA2743" w:rsidRPr="00B02219" w14:paraId="5D6A973F" w14:textId="77777777" w:rsidTr="00D51BA3">
        <w:trPr>
          <w:trHeight w:val="255"/>
        </w:trPr>
        <w:tc>
          <w:tcPr>
            <w:tcW w:w="2440" w:type="dxa"/>
          </w:tcPr>
          <w:p w14:paraId="55D8C295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4C6D593" w14:textId="77777777" w:rsidR="00FA2743" w:rsidRPr="00EF7C3D" w:rsidRDefault="00FA2743" w:rsidP="00FA2743">
            <w:pPr>
              <w:numPr>
                <w:ilvl w:val="0"/>
                <w:numId w:val="46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lože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</w:p>
          <w:p w14:paraId="77ADB0F5" w14:textId="7AFC28EA" w:rsidR="00FA2743" w:rsidRPr="008F773B" w:rsidRDefault="00FA2743" w:rsidP="00FA2743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 seminarskog rada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    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498747B0" w:rsidR="00B73D57" w:rsidRPr="00222224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i kategorizirati prikupljene materijale za izradu seminarskog rada (literatura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vijesni i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avni izvor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te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sudska praksa).</w:t>
            </w:r>
          </w:p>
        </w:tc>
      </w:tr>
      <w:tr w:rsidR="00FA2743" w:rsidRPr="00B24899" w14:paraId="75D1135D" w14:textId="77777777" w:rsidTr="00317D4A">
        <w:trPr>
          <w:trHeight w:val="255"/>
        </w:trPr>
        <w:tc>
          <w:tcPr>
            <w:tcW w:w="2440" w:type="dxa"/>
          </w:tcPr>
          <w:p w14:paraId="0A342FA6" w14:textId="77777777" w:rsidR="00FA2743" w:rsidRPr="00B2489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96D27BE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7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Kritičk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vredn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stupan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pr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tijel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poreziv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5B9A6E93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4E90F357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29D426B3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9A4795F" w14:textId="4ADD6F8D" w:rsidR="00FA2743" w:rsidRPr="00B1053A" w:rsidRDefault="00810A63" w:rsidP="00810A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r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683729FF" w14:textId="77777777" w:rsidTr="00317D4A">
        <w:trPr>
          <w:trHeight w:val="255"/>
        </w:trPr>
        <w:tc>
          <w:tcPr>
            <w:tcW w:w="2440" w:type="dxa"/>
          </w:tcPr>
          <w:p w14:paraId="70E0DF87" w14:textId="77777777" w:rsidR="00FA2743" w:rsidRPr="00B2489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EC2AE9" w14:textId="6C659419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naliza</w:t>
            </w:r>
            <w:proofErr w:type="spellEnd"/>
          </w:p>
        </w:tc>
      </w:tr>
      <w:tr w:rsidR="00FA2743" w:rsidRPr="00B02219" w14:paraId="4F77930A" w14:textId="77777777" w:rsidTr="00317D4A">
        <w:trPr>
          <w:trHeight w:val="255"/>
        </w:trPr>
        <w:tc>
          <w:tcPr>
            <w:tcW w:w="2440" w:type="dxa"/>
          </w:tcPr>
          <w:p w14:paraId="2753177F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E182607" w14:textId="06916563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temelj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vijes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dsk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iteratur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14B97499" w14:textId="77777777" w:rsidTr="00317D4A">
        <w:trPr>
          <w:trHeight w:val="255"/>
        </w:trPr>
        <w:tc>
          <w:tcPr>
            <w:tcW w:w="2440" w:type="dxa"/>
          </w:tcPr>
          <w:p w14:paraId="3950BED3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35E91062" w:rsidR="00FA2743" w:rsidRPr="003D4468" w:rsidRDefault="00FA2743" w:rsidP="00FA274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3048BB85" w14:textId="77777777" w:rsidTr="00317D4A">
        <w:trPr>
          <w:trHeight w:val="255"/>
        </w:trPr>
        <w:tc>
          <w:tcPr>
            <w:tcW w:w="2440" w:type="dxa"/>
          </w:tcPr>
          <w:p w14:paraId="29BAD22C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5BEF3C00" w:rsidR="00FA2743" w:rsidRPr="00B02219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FA2743" w:rsidRPr="00B02219" w14:paraId="651524AB" w14:textId="77777777" w:rsidTr="00317D4A">
        <w:trPr>
          <w:trHeight w:val="255"/>
        </w:trPr>
        <w:tc>
          <w:tcPr>
            <w:tcW w:w="2440" w:type="dxa"/>
          </w:tcPr>
          <w:p w14:paraId="714EA060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06B7284" w14:textId="6DB386C9" w:rsidR="00FA2743" w:rsidRPr="00B1053A" w:rsidRDefault="00FA2743" w:rsidP="00FA2743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 rada na materijalima kroz diskusiju studenta i mentora.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6CF0C577" w:rsidR="00B73D57" w:rsidRPr="00EE1AFF" w:rsidRDefault="00FA2743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cijeniti proučene materijala za izradu seminarskog rada.  </w:t>
            </w:r>
          </w:p>
        </w:tc>
      </w:tr>
      <w:tr w:rsidR="00FA2743" w:rsidRPr="00B24899" w14:paraId="68DAB038" w14:textId="77777777" w:rsidTr="00FC7ECF">
        <w:trPr>
          <w:trHeight w:val="255"/>
        </w:trPr>
        <w:tc>
          <w:tcPr>
            <w:tcW w:w="2440" w:type="dxa"/>
          </w:tcPr>
          <w:p w14:paraId="6C787B6B" w14:textId="77777777" w:rsidR="00FA2743" w:rsidRPr="00B1053A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B837C3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7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Kritičk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vredn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stupan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pr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tijel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poreziv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5F4007FC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67F27B6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472350CD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4F512B0" w14:textId="30DFA097" w:rsidR="00FA2743" w:rsidRPr="00B1053A" w:rsidRDefault="00810A63" w:rsidP="00810A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r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1F9DC191" w14:textId="77777777" w:rsidTr="00FC7ECF">
        <w:trPr>
          <w:trHeight w:val="255"/>
        </w:trPr>
        <w:tc>
          <w:tcPr>
            <w:tcW w:w="2440" w:type="dxa"/>
          </w:tcPr>
          <w:p w14:paraId="28A73CB8" w14:textId="77777777" w:rsidR="00FA2743" w:rsidRPr="00B1053A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D139A8" w14:textId="602EA7DB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</w:p>
        </w:tc>
      </w:tr>
      <w:tr w:rsidR="00FA2743" w:rsidRPr="00B02219" w14:paraId="31D16FCE" w14:textId="77777777" w:rsidTr="00FC7ECF">
        <w:trPr>
          <w:trHeight w:val="255"/>
        </w:trPr>
        <w:tc>
          <w:tcPr>
            <w:tcW w:w="2440" w:type="dxa"/>
          </w:tcPr>
          <w:p w14:paraId="0217A1DC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5234EAE3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FA2743" w:rsidRPr="00B02219" w14:paraId="63F26317" w14:textId="77777777" w:rsidTr="00FC7ECF">
        <w:trPr>
          <w:trHeight w:val="255"/>
        </w:trPr>
        <w:tc>
          <w:tcPr>
            <w:tcW w:w="2440" w:type="dxa"/>
          </w:tcPr>
          <w:p w14:paraId="4ABAFBCA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253B0129" w:rsidR="00FA2743" w:rsidRPr="003D4468" w:rsidRDefault="00FA2743" w:rsidP="00FA274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41336420" w14:textId="77777777" w:rsidTr="00FC7ECF">
        <w:trPr>
          <w:trHeight w:val="255"/>
        </w:trPr>
        <w:tc>
          <w:tcPr>
            <w:tcW w:w="2440" w:type="dxa"/>
          </w:tcPr>
          <w:p w14:paraId="64D055B3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4B1F20A0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5C297055" w14:textId="77777777" w:rsidTr="00FC7ECF">
        <w:trPr>
          <w:trHeight w:val="255"/>
        </w:trPr>
        <w:tc>
          <w:tcPr>
            <w:tcW w:w="2440" w:type="dxa"/>
          </w:tcPr>
          <w:p w14:paraId="6B94FDA8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46C64774" w14:textId="77777777" w:rsidR="00FA2743" w:rsidRPr="00182FC5" w:rsidRDefault="00FA2743" w:rsidP="00FA2743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4DD414A9" w14:textId="3FAFF718" w:rsidR="00FA2743" w:rsidRPr="00B1053A" w:rsidRDefault="00FA2743" w:rsidP="00FA274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2. Vrednovanje napisanih dijelova rada.</w:t>
            </w:r>
          </w:p>
        </w:tc>
      </w:tr>
      <w:tr w:rsidR="00B73D57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62DD5C44" w:rsidR="00B73D57" w:rsidRPr="00CA0049" w:rsidRDefault="00FA2743" w:rsidP="00810A6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</w:t>
            </w:r>
            <w:r w:rsidR="00303AA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bilježj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810A6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reznog postupka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 predložiti eventualne promjene zakonodavstva i/ili promjene u primjeni postojeći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reznih </w:t>
            </w:r>
            <w:r w:rsidR="00810A6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stupovnih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ila i doktrina.</w:t>
            </w:r>
          </w:p>
        </w:tc>
      </w:tr>
      <w:tr w:rsidR="00FA2743" w:rsidRPr="00B24899" w14:paraId="45445B6C" w14:textId="77777777" w:rsidTr="00A8136F">
        <w:trPr>
          <w:trHeight w:val="255"/>
        </w:trPr>
        <w:tc>
          <w:tcPr>
            <w:tcW w:w="2440" w:type="dxa"/>
          </w:tcPr>
          <w:p w14:paraId="6AB3C77E" w14:textId="03FA3A86" w:rsidR="00FA2743" w:rsidRPr="00B1053A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1B8D891C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7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Kritičk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vredn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stupan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pr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tijel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vedb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poreziv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1FD1B298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4ABD2645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5571EF9E" w14:textId="77777777" w:rsidR="00810A63" w:rsidRPr="00810A63" w:rsidRDefault="00810A63" w:rsidP="00810A6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5F3A17" w14:textId="0F027657" w:rsidR="00FA2743" w:rsidRPr="00B1053A" w:rsidRDefault="00810A63" w:rsidP="00810A63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rat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 w:rsidRPr="00810A6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  <w:bookmarkStart w:id="0" w:name="_GoBack"/>
            <w:bookmarkEnd w:id="0"/>
          </w:p>
        </w:tc>
      </w:tr>
      <w:tr w:rsidR="00FA2743" w:rsidRPr="00B02219" w14:paraId="1B488B14" w14:textId="77777777" w:rsidTr="00A8136F">
        <w:trPr>
          <w:trHeight w:val="255"/>
        </w:trPr>
        <w:tc>
          <w:tcPr>
            <w:tcW w:w="2440" w:type="dxa"/>
          </w:tcPr>
          <w:p w14:paraId="6A741A9E" w14:textId="77777777" w:rsidR="00FA2743" w:rsidRPr="00B1053A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32E1E2E" w14:textId="28650596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FA2743" w:rsidRPr="00B02219" w14:paraId="21CA53DD" w14:textId="77777777" w:rsidTr="00A8136F">
        <w:trPr>
          <w:trHeight w:val="255"/>
        </w:trPr>
        <w:tc>
          <w:tcPr>
            <w:tcW w:w="2440" w:type="dxa"/>
          </w:tcPr>
          <w:p w14:paraId="490C32DE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758DB5" w14:textId="3AA893BA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00156194" w14:textId="77777777" w:rsidTr="00A8136F">
        <w:trPr>
          <w:trHeight w:val="255"/>
        </w:trPr>
        <w:tc>
          <w:tcPr>
            <w:tcW w:w="2440" w:type="dxa"/>
          </w:tcPr>
          <w:p w14:paraId="6A00098B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96610A" w14:textId="32CA7EA1" w:rsidR="00FA2743" w:rsidRPr="00B02219" w:rsidRDefault="00FA2743" w:rsidP="00FA274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4D6D9272" w14:textId="77777777" w:rsidTr="00A8136F">
        <w:trPr>
          <w:trHeight w:val="255"/>
        </w:trPr>
        <w:tc>
          <w:tcPr>
            <w:tcW w:w="2440" w:type="dxa"/>
          </w:tcPr>
          <w:p w14:paraId="4F4D0CEF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F60012" w14:textId="56622B4A" w:rsidR="00FA2743" w:rsidRPr="00B02219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FA2743" w:rsidRPr="00B02219" w14:paraId="3A152212" w14:textId="77777777" w:rsidTr="00A8136F">
        <w:trPr>
          <w:trHeight w:val="255"/>
        </w:trPr>
        <w:tc>
          <w:tcPr>
            <w:tcW w:w="2440" w:type="dxa"/>
          </w:tcPr>
          <w:p w14:paraId="7F980C6E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721E32E" w14:textId="658F185F" w:rsidR="00FA2743" w:rsidRPr="00B1053A" w:rsidRDefault="00FA2743" w:rsidP="00FA2743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 završenog seminarskog rada.</w:t>
            </w:r>
          </w:p>
        </w:tc>
      </w:tr>
    </w:tbl>
    <w:p w14:paraId="463834CE" w14:textId="77777777" w:rsidR="001130D6" w:rsidRDefault="001130D6"/>
    <w:sectPr w:rsidR="001130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76F4D0" w14:textId="77777777" w:rsidR="007F3CE8" w:rsidRDefault="007F3CE8" w:rsidP="00207846">
      <w:pPr>
        <w:spacing w:after="0" w:line="240" w:lineRule="auto"/>
      </w:pPr>
      <w:r>
        <w:separator/>
      </w:r>
    </w:p>
  </w:endnote>
  <w:endnote w:type="continuationSeparator" w:id="0">
    <w:p w14:paraId="0FA57292" w14:textId="77777777" w:rsidR="007F3CE8" w:rsidRDefault="007F3CE8" w:rsidP="00207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0384293"/>
      <w:docPartObj>
        <w:docPartGallery w:val="Page Numbers (Bottom of Page)"/>
        <w:docPartUnique/>
      </w:docPartObj>
    </w:sdtPr>
    <w:sdtEndPr/>
    <w:sdtContent>
      <w:p w14:paraId="5A14185D" w14:textId="36416219" w:rsidR="00207846" w:rsidRDefault="0020784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10A63" w:rsidRPr="00810A63">
          <w:rPr>
            <w:noProof/>
            <w:lang w:val="hr-HR"/>
          </w:rPr>
          <w:t>3</w:t>
        </w:r>
        <w:r>
          <w:fldChar w:fldCharType="end"/>
        </w:r>
      </w:p>
    </w:sdtContent>
  </w:sdt>
  <w:p w14:paraId="0390CCCB" w14:textId="77777777" w:rsidR="00207846" w:rsidRDefault="00207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BAE24" w14:textId="77777777" w:rsidR="007F3CE8" w:rsidRDefault="007F3CE8" w:rsidP="00207846">
      <w:pPr>
        <w:spacing w:after="0" w:line="240" w:lineRule="auto"/>
      </w:pPr>
      <w:r>
        <w:separator/>
      </w:r>
    </w:p>
  </w:footnote>
  <w:footnote w:type="continuationSeparator" w:id="0">
    <w:p w14:paraId="6BAB9BEA" w14:textId="77777777" w:rsidR="007F3CE8" w:rsidRDefault="007F3CE8" w:rsidP="002078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A45FE"/>
    <w:multiLevelType w:val="hybridMultilevel"/>
    <w:tmpl w:val="BAFCE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A665C7"/>
    <w:multiLevelType w:val="hybridMultilevel"/>
    <w:tmpl w:val="8B32A2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8F16B4"/>
    <w:multiLevelType w:val="hybridMultilevel"/>
    <w:tmpl w:val="AD58A1D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E9433B"/>
    <w:multiLevelType w:val="hybridMultilevel"/>
    <w:tmpl w:val="E4C2A1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3005AA"/>
    <w:multiLevelType w:val="multilevel"/>
    <w:tmpl w:val="E84061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512725"/>
    <w:multiLevelType w:val="hybridMultilevel"/>
    <w:tmpl w:val="EA7407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4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B00D93"/>
    <w:multiLevelType w:val="multilevel"/>
    <w:tmpl w:val="E7FAE4C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4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23814"/>
    <w:multiLevelType w:val="multilevel"/>
    <w:tmpl w:val="30AA5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769B5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640062"/>
    <w:multiLevelType w:val="hybridMultilevel"/>
    <w:tmpl w:val="2DFC787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318AE"/>
    <w:multiLevelType w:val="hybridMultilevel"/>
    <w:tmpl w:val="F11411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27"/>
  </w:num>
  <w:num w:numId="4">
    <w:abstractNumId w:val="34"/>
  </w:num>
  <w:num w:numId="5">
    <w:abstractNumId w:val="36"/>
  </w:num>
  <w:num w:numId="6">
    <w:abstractNumId w:val="3"/>
  </w:num>
  <w:num w:numId="7">
    <w:abstractNumId w:val="15"/>
  </w:num>
  <w:num w:numId="8">
    <w:abstractNumId w:val="11"/>
  </w:num>
  <w:num w:numId="9">
    <w:abstractNumId w:val="44"/>
  </w:num>
  <w:num w:numId="10">
    <w:abstractNumId w:val="1"/>
  </w:num>
  <w:num w:numId="11">
    <w:abstractNumId w:val="28"/>
  </w:num>
  <w:num w:numId="12">
    <w:abstractNumId w:val="41"/>
  </w:num>
  <w:num w:numId="13">
    <w:abstractNumId w:val="8"/>
  </w:num>
  <w:num w:numId="14">
    <w:abstractNumId w:val="39"/>
  </w:num>
  <w:num w:numId="15">
    <w:abstractNumId w:val="37"/>
  </w:num>
  <w:num w:numId="16">
    <w:abstractNumId w:val="21"/>
  </w:num>
  <w:num w:numId="17">
    <w:abstractNumId w:val="25"/>
  </w:num>
  <w:num w:numId="18">
    <w:abstractNumId w:val="13"/>
  </w:num>
  <w:num w:numId="19">
    <w:abstractNumId w:val="6"/>
  </w:num>
  <w:num w:numId="20">
    <w:abstractNumId w:val="31"/>
  </w:num>
  <w:num w:numId="21">
    <w:abstractNumId w:val="5"/>
  </w:num>
  <w:num w:numId="22">
    <w:abstractNumId w:val="24"/>
  </w:num>
  <w:num w:numId="23">
    <w:abstractNumId w:val="17"/>
  </w:num>
  <w:num w:numId="24">
    <w:abstractNumId w:val="0"/>
  </w:num>
  <w:num w:numId="25">
    <w:abstractNumId w:val="35"/>
  </w:num>
  <w:num w:numId="26">
    <w:abstractNumId w:val="32"/>
  </w:num>
  <w:num w:numId="27">
    <w:abstractNumId w:val="30"/>
  </w:num>
  <w:num w:numId="28">
    <w:abstractNumId w:val="22"/>
  </w:num>
  <w:num w:numId="29">
    <w:abstractNumId w:val="7"/>
  </w:num>
  <w:num w:numId="30">
    <w:abstractNumId w:val="23"/>
  </w:num>
  <w:num w:numId="31">
    <w:abstractNumId w:val="33"/>
  </w:num>
  <w:num w:numId="32">
    <w:abstractNumId w:val="18"/>
  </w:num>
  <w:num w:numId="33">
    <w:abstractNumId w:val="26"/>
  </w:num>
  <w:num w:numId="34">
    <w:abstractNumId w:val="38"/>
  </w:num>
  <w:num w:numId="35">
    <w:abstractNumId w:val="10"/>
  </w:num>
  <w:num w:numId="36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43"/>
  </w:num>
  <w:num w:numId="41">
    <w:abstractNumId w:val="4"/>
  </w:num>
  <w:num w:numId="42">
    <w:abstractNumId w:val="20"/>
  </w:num>
  <w:num w:numId="43">
    <w:abstractNumId w:val="42"/>
  </w:num>
  <w:num w:numId="44">
    <w:abstractNumId w:val="45"/>
  </w:num>
  <w:num w:numId="45">
    <w:abstractNumId w:val="14"/>
  </w:num>
  <w:num w:numId="46">
    <w:abstractNumId w:val="40"/>
  </w:num>
  <w:num w:numId="47">
    <w:abstractNumId w:val="16"/>
    <w:lvlOverride w:ilvl="0">
      <w:lvl w:ilvl="0">
        <w:numFmt w:val="decimal"/>
        <w:lvlText w:val="%1."/>
        <w:lvlJc w:val="left"/>
      </w:lvl>
    </w:lvlOverride>
  </w:num>
  <w:num w:numId="48">
    <w:abstractNumId w:val="29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2F8F"/>
    <w:rsid w:val="000C58C5"/>
    <w:rsid w:val="000F646D"/>
    <w:rsid w:val="001130D6"/>
    <w:rsid w:val="001F0CCA"/>
    <w:rsid w:val="00207846"/>
    <w:rsid w:val="00215D00"/>
    <w:rsid w:val="00222224"/>
    <w:rsid w:val="002223A1"/>
    <w:rsid w:val="00303AA2"/>
    <w:rsid w:val="00325547"/>
    <w:rsid w:val="0034029A"/>
    <w:rsid w:val="003D4468"/>
    <w:rsid w:val="004060A6"/>
    <w:rsid w:val="00452C6C"/>
    <w:rsid w:val="004865BB"/>
    <w:rsid w:val="00515B38"/>
    <w:rsid w:val="005167F1"/>
    <w:rsid w:val="005224B5"/>
    <w:rsid w:val="00534495"/>
    <w:rsid w:val="00602206"/>
    <w:rsid w:val="00607D07"/>
    <w:rsid w:val="006B2554"/>
    <w:rsid w:val="006C7259"/>
    <w:rsid w:val="006E639A"/>
    <w:rsid w:val="007E4477"/>
    <w:rsid w:val="007E68FC"/>
    <w:rsid w:val="007F3CE8"/>
    <w:rsid w:val="00810A63"/>
    <w:rsid w:val="00846383"/>
    <w:rsid w:val="008A025A"/>
    <w:rsid w:val="008F773B"/>
    <w:rsid w:val="009414E7"/>
    <w:rsid w:val="00953CB0"/>
    <w:rsid w:val="00A91FD5"/>
    <w:rsid w:val="00B1053A"/>
    <w:rsid w:val="00B24899"/>
    <w:rsid w:val="00B73D57"/>
    <w:rsid w:val="00BB2B0F"/>
    <w:rsid w:val="00C974EB"/>
    <w:rsid w:val="00CA0049"/>
    <w:rsid w:val="00CD1C4E"/>
    <w:rsid w:val="00D024E4"/>
    <w:rsid w:val="00D105BA"/>
    <w:rsid w:val="00D14709"/>
    <w:rsid w:val="00DB4239"/>
    <w:rsid w:val="00E37393"/>
    <w:rsid w:val="00E831DB"/>
    <w:rsid w:val="00EE1AFF"/>
    <w:rsid w:val="00F07CF8"/>
    <w:rsid w:val="00FA19F0"/>
    <w:rsid w:val="00FA2743"/>
    <w:rsid w:val="00FC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39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84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84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1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4D13B-BD34-4191-BB14-942F3AA7F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6</Words>
  <Characters>4258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dcterms:created xsi:type="dcterms:W3CDTF">2021-08-25T16:08:00Z</dcterms:created>
  <dcterms:modified xsi:type="dcterms:W3CDTF">2021-08-25T16:19:00Z</dcterms:modified>
</cp:coreProperties>
</file>